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28B82" w14:textId="2243348B" w:rsidR="005F483C" w:rsidRDefault="00B901E1" w:rsidP="005F483C">
      <w:pPr>
        <w:rPr>
          <w:sz w:val="2"/>
          <w:szCs w:val="2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7437D6F" wp14:editId="38B319C7">
                <wp:simplePos x="0" y="0"/>
                <wp:positionH relativeFrom="column">
                  <wp:posOffset>901700</wp:posOffset>
                </wp:positionH>
                <wp:positionV relativeFrom="paragraph">
                  <wp:posOffset>-158750</wp:posOffset>
                </wp:positionV>
                <wp:extent cx="4995998" cy="1009015"/>
                <wp:effectExtent l="0" t="0" r="0" b="635"/>
                <wp:wrapNone/>
                <wp:docPr id="2009863052" name="Group 3" descr="Eric Shiels&#10;Support Engineer &amp; Web Develop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95998" cy="1009015"/>
                          <a:chOff x="0" y="0"/>
                          <a:chExt cx="4995998" cy="1009015"/>
                        </a:xfrm>
                      </wpg:grpSpPr>
                      <wps:wsp>
                        <wps:cNvPr id="25" name="Text Box 25"/>
                        <wps:cNvSpPr txBox="1"/>
                        <wps:spPr>
                          <a:xfrm>
                            <a:off x="0" y="695325"/>
                            <a:ext cx="4995998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596465" w14:textId="4320F2D5" w:rsidR="005F483C" w:rsidRPr="003C4AC3" w:rsidRDefault="0080603E" w:rsidP="00DE2991">
                              <w:pPr>
                                <w:spacing w:before="20"/>
                                <w:jc w:val="center"/>
                                <w:rPr>
                                  <w:rFonts w:ascii="Open Sans SemiBold" w:hAnsi="Open Sans SemiBold" w:cs="Open Sans SemiBold"/>
                                  <w:b/>
                                  <w:color w:val="FFFFFF" w:themeColor="background1"/>
                                  <w:spacing w:val="120"/>
                                  <w:sz w:val="18"/>
                                  <w:szCs w:val="18"/>
                                  <w:lang w:val="fr-FR"/>
                                </w:rPr>
                              </w:pPr>
                              <w:r>
                                <w:rPr>
                                  <w:rFonts w:ascii="Open Sans SemiBold" w:hAnsi="Open Sans SemiBold" w:cs="Open Sans SemiBold"/>
                                  <w:b/>
                                  <w:color w:val="FFFFFF" w:themeColor="background1"/>
                                  <w:spacing w:val="120"/>
                                  <w:sz w:val="18"/>
                                  <w:szCs w:val="18"/>
                                  <w:lang w:val="fr-FR"/>
                                </w:rPr>
                                <w:t>SUPPORT ENGINEER</w:t>
                              </w:r>
                              <w:r w:rsidR="00890F92">
                                <w:rPr>
                                  <w:rFonts w:ascii="Open Sans SemiBold" w:hAnsi="Open Sans SemiBold" w:cs="Open Sans SemiBold"/>
                                  <w:b/>
                                  <w:color w:val="FFFFFF" w:themeColor="background1"/>
                                  <w:spacing w:val="120"/>
                                  <w:sz w:val="18"/>
                                  <w:szCs w:val="18"/>
                                  <w:lang w:val="fr-FR"/>
                                </w:rPr>
                                <w:t xml:space="preserve"> &amp; </w:t>
                              </w:r>
                              <w:r w:rsidR="00890F92" w:rsidRPr="003C4AC3">
                                <w:rPr>
                                  <w:rFonts w:ascii="Open Sans SemiBold" w:hAnsi="Open Sans SemiBold" w:cs="Open Sans SemiBold"/>
                                  <w:b/>
                                  <w:color w:val="FFFFFF" w:themeColor="background1"/>
                                  <w:spacing w:val="120"/>
                                  <w:sz w:val="18"/>
                                  <w:szCs w:val="18"/>
                                  <w:lang w:val="fr-FR"/>
                                </w:rPr>
                                <w:t>WEB DEVELOPE</w:t>
                              </w:r>
                              <w:r w:rsidR="00763DF6">
                                <w:rPr>
                                  <w:rFonts w:ascii="Open Sans SemiBold" w:hAnsi="Open Sans SemiBold" w:cs="Open Sans SemiBold"/>
                                  <w:b/>
                                  <w:color w:val="FFFFFF" w:themeColor="background1"/>
                                  <w:spacing w:val="120"/>
                                  <w:sz w:val="18"/>
                                  <w:szCs w:val="18"/>
                                  <w:lang w:val="fr-FR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0"/>
                            <a:ext cx="4667534" cy="682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034985" w14:textId="4A950CAA" w:rsidR="005F483C" w:rsidRPr="003C4AC3" w:rsidRDefault="00DE2991" w:rsidP="00DE2991">
                              <w:pPr>
                                <w:spacing w:before="20"/>
                                <w:jc w:val="center"/>
                                <w:rPr>
                                  <w:rFonts w:ascii="Open Sans SemiBold" w:hAnsi="Open Sans SemiBold" w:cs="Open Sans SemiBold"/>
                                  <w:b/>
                                  <w:color w:val="FFFFFF" w:themeColor="background1"/>
                                  <w:sz w:val="17"/>
                                  <w:lang w:val="en-CA"/>
                                </w:rPr>
                              </w:pPr>
                              <w:r w:rsidRPr="003C4AC3">
                                <w:rPr>
                                  <w:rFonts w:ascii="Open Sans SemiBold" w:hAnsi="Open Sans SemiBold" w:cs="Open Sans SemiBold"/>
                                  <w:color w:val="FFFFFF" w:themeColor="background1"/>
                                  <w:sz w:val="96"/>
                                  <w:lang w:val="en-CA"/>
                                </w:rPr>
                                <w:t>ERIC SHIE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437D6F" id="Group 3" o:spid="_x0000_s1026" alt="Eric Shiels&#10;Support Engineer &amp; Web Developer" style="position:absolute;margin-left:71pt;margin-top:-12.5pt;width:393.4pt;height:79.45pt;z-index:251659264" coordsize="49959,10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top:6953;width:49959;height:3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<v:textbox>
                    <w:txbxContent>
                      <w:p w14:paraId="2B596465" w14:textId="4320F2D5" w:rsidR="005F483C" w:rsidRPr="003C4AC3" w:rsidRDefault="0080603E" w:rsidP="00DE2991">
                        <w:pPr>
                          <w:spacing w:before="20"/>
                          <w:jc w:val="center"/>
                          <w:rPr>
                            <w:rFonts w:ascii="Open Sans SemiBold" w:hAnsi="Open Sans SemiBold" w:cs="Open Sans SemiBold"/>
                            <w:b/>
                            <w:color w:val="FFFFFF" w:themeColor="background1"/>
                            <w:spacing w:val="120"/>
                            <w:sz w:val="18"/>
                            <w:szCs w:val="18"/>
                            <w:lang w:val="fr-FR"/>
                          </w:rPr>
                        </w:pPr>
                        <w:r>
                          <w:rPr>
                            <w:rFonts w:ascii="Open Sans SemiBold" w:hAnsi="Open Sans SemiBold" w:cs="Open Sans SemiBold"/>
                            <w:b/>
                            <w:color w:val="FFFFFF" w:themeColor="background1"/>
                            <w:spacing w:val="120"/>
                            <w:sz w:val="18"/>
                            <w:szCs w:val="18"/>
                            <w:lang w:val="fr-FR"/>
                          </w:rPr>
                          <w:t>SUPPORT ENGINEER</w:t>
                        </w:r>
                        <w:r w:rsidR="00890F92">
                          <w:rPr>
                            <w:rFonts w:ascii="Open Sans SemiBold" w:hAnsi="Open Sans SemiBold" w:cs="Open Sans SemiBold"/>
                            <w:b/>
                            <w:color w:val="FFFFFF" w:themeColor="background1"/>
                            <w:spacing w:val="120"/>
                            <w:sz w:val="18"/>
                            <w:szCs w:val="18"/>
                            <w:lang w:val="fr-FR"/>
                          </w:rPr>
                          <w:t xml:space="preserve"> &amp; </w:t>
                        </w:r>
                        <w:r w:rsidR="00890F92" w:rsidRPr="003C4AC3">
                          <w:rPr>
                            <w:rFonts w:ascii="Open Sans SemiBold" w:hAnsi="Open Sans SemiBold" w:cs="Open Sans SemiBold"/>
                            <w:b/>
                            <w:color w:val="FFFFFF" w:themeColor="background1"/>
                            <w:spacing w:val="120"/>
                            <w:sz w:val="18"/>
                            <w:szCs w:val="18"/>
                            <w:lang w:val="fr-FR"/>
                          </w:rPr>
                          <w:t>WEB DEVELOPE</w:t>
                        </w:r>
                        <w:r w:rsidR="00763DF6">
                          <w:rPr>
                            <w:rFonts w:ascii="Open Sans SemiBold" w:hAnsi="Open Sans SemiBold" w:cs="Open Sans SemiBold"/>
                            <w:b/>
                            <w:color w:val="FFFFFF" w:themeColor="background1"/>
                            <w:spacing w:val="120"/>
                            <w:sz w:val="18"/>
                            <w:szCs w:val="18"/>
                            <w:lang w:val="fr-FR"/>
                          </w:rPr>
                          <w:t>R</w:t>
                        </w:r>
                      </w:p>
                    </w:txbxContent>
                  </v:textbox>
                </v:shape>
                <v:shape id="Text Box 19" o:spid="_x0000_s1028" type="#_x0000_t202" style="position:absolute;left:2286;width:46675;height:6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00034985" w14:textId="4A950CAA" w:rsidR="005F483C" w:rsidRPr="003C4AC3" w:rsidRDefault="00DE2991" w:rsidP="00DE2991">
                        <w:pPr>
                          <w:spacing w:before="20"/>
                          <w:jc w:val="center"/>
                          <w:rPr>
                            <w:rFonts w:ascii="Open Sans SemiBold" w:hAnsi="Open Sans SemiBold" w:cs="Open Sans SemiBold"/>
                            <w:b/>
                            <w:color w:val="FFFFFF" w:themeColor="background1"/>
                            <w:sz w:val="17"/>
                            <w:lang w:val="en-CA"/>
                          </w:rPr>
                        </w:pPr>
                        <w:r w:rsidRPr="003C4AC3">
                          <w:rPr>
                            <w:rFonts w:ascii="Open Sans SemiBold" w:hAnsi="Open Sans SemiBold" w:cs="Open Sans SemiBold"/>
                            <w:color w:val="FFFFFF" w:themeColor="background1"/>
                            <w:sz w:val="96"/>
                            <w:lang w:val="en-CA"/>
                          </w:rPr>
                          <w:t>ERIC SHIE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F31BF">
        <w:rPr>
          <w:noProof/>
          <w:lang w:val="fr-FR" w:eastAsia="fr-FR"/>
        </w:rPr>
        <w:drawing>
          <wp:anchor distT="0" distB="0" distL="114300" distR="114300" simplePos="0" relativeHeight="251666944" behindDoc="1" locked="0" layoutInCell="1" allowOverlap="1" wp14:anchorId="702CB340" wp14:editId="6C1F7414">
            <wp:simplePos x="0" y="0"/>
            <wp:positionH relativeFrom="column">
              <wp:posOffset>-317500</wp:posOffset>
            </wp:positionH>
            <wp:positionV relativeFrom="paragraph">
              <wp:posOffset>-749300</wp:posOffset>
            </wp:positionV>
            <wp:extent cx="7560425" cy="2276475"/>
            <wp:effectExtent l="0" t="0" r="2540" b="0"/>
            <wp:wrapNone/>
            <wp:docPr id="24" name="Picture 24" descr="Toronto sky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oronto skylin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colorTemperature colorTemp="47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bright="-55000" contrast="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08" b="2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560" cy="227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B4C0" w14:textId="2117BA0F" w:rsidR="0044196D" w:rsidRDefault="00296E10" w:rsidP="005F483C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59D78520" wp14:editId="78F64626">
                <wp:simplePos x="0" y="0"/>
                <wp:positionH relativeFrom="column">
                  <wp:posOffset>4979894</wp:posOffset>
                </wp:positionH>
                <wp:positionV relativeFrom="paragraph">
                  <wp:posOffset>1749425</wp:posOffset>
                </wp:positionV>
                <wp:extent cx="0" cy="8208010"/>
                <wp:effectExtent l="0" t="0" r="19050" b="21590"/>
                <wp:wrapNone/>
                <wp:docPr id="30" name="Straight Arrow Connector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20801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5F5F5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1FF7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alt="&quot;&quot;" style="position:absolute;margin-left:392.1pt;margin-top:137.75pt;width:0;height:646.3pt;z-index:25158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" strokecolor="#f5f5f5" strokeweight="1pt">
                <v:stroke joinstyle="miter"/>
              </v:shape>
            </w:pict>
          </mc:Fallback>
        </mc:AlternateContent>
      </w:r>
    </w:p>
    <w:p w14:paraId="39E83687" w14:textId="56270351" w:rsidR="00E56539" w:rsidRPr="005F483C" w:rsidRDefault="00524E1B" w:rsidP="00D04C6E">
      <w:pPr>
        <w:widowControl/>
        <w:autoSpaceDE/>
        <w:autoSpaceDN/>
        <w:spacing w:after="160" w:line="259" w:lineRule="auto"/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7486DF4D" wp14:editId="7A63CDC8">
                <wp:simplePos x="0" y="0"/>
                <wp:positionH relativeFrom="page">
                  <wp:posOffset>393700</wp:posOffset>
                </wp:positionH>
                <wp:positionV relativeFrom="page">
                  <wp:posOffset>3320415</wp:posOffset>
                </wp:positionV>
                <wp:extent cx="1041400" cy="220980"/>
                <wp:effectExtent l="0" t="0" r="6350" b="762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44524C" w14:textId="77777777" w:rsidR="005F483C" w:rsidRPr="00BC666A" w:rsidRDefault="005F483C" w:rsidP="005F483C">
                            <w:pPr>
                              <w:spacing w:before="20"/>
                              <w:ind w:left="20"/>
                              <w:rPr>
                                <w:rFonts w:ascii="Bebas Neue"/>
                                <w:sz w:val="30"/>
                                <w:szCs w:val="30"/>
                              </w:rPr>
                            </w:pPr>
                            <w:r w:rsidRPr="00BC666A">
                              <w:rPr>
                                <w:rFonts w:ascii="Bebas Neue"/>
                                <w:sz w:val="30"/>
                                <w:szCs w:val="3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86DF4D" id="Text Box 10" o:spid="_x0000_s1029" type="#_x0000_t202" style="position:absolute;margin-left:31pt;margin-top:261.45pt;width:82pt;height:17.4pt;z-index:-25167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" filled="f" stroked="f">
                <v:textbox inset="0,0,0,0">
                  <w:txbxContent>
                    <w:p w14:paraId="6444524C" w14:textId="77777777" w:rsidR="005F483C" w:rsidRPr="00BC666A" w:rsidRDefault="005F483C" w:rsidP="005F483C">
                      <w:pPr>
                        <w:spacing w:before="20"/>
                        <w:ind w:left="20"/>
                        <w:rPr>
                          <w:rFonts w:ascii="Bebas Neue"/>
                          <w:sz w:val="30"/>
                          <w:szCs w:val="30"/>
                        </w:rPr>
                      </w:pPr>
                      <w:r w:rsidRPr="00BC666A">
                        <w:rPr>
                          <w:rFonts w:ascii="Bebas Neue"/>
                          <w:sz w:val="30"/>
                          <w:szCs w:val="30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D4243"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90496" behindDoc="0" locked="0" layoutInCell="1" allowOverlap="1" wp14:anchorId="677C9EC5" wp14:editId="78F0710D">
                <wp:simplePos x="0" y="0"/>
                <wp:positionH relativeFrom="column">
                  <wp:posOffset>5197475</wp:posOffset>
                </wp:positionH>
                <wp:positionV relativeFrom="paragraph">
                  <wp:posOffset>1405255</wp:posOffset>
                </wp:positionV>
                <wp:extent cx="1809750" cy="7192354"/>
                <wp:effectExtent l="0" t="0" r="0" b="8890"/>
                <wp:wrapNone/>
                <wp:docPr id="169626185" name="Group 5" descr="Sidebar containing information regarding skills and education, as well as contact details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750" cy="7192354"/>
                          <a:chOff x="0" y="0"/>
                          <a:chExt cx="1809750" cy="7192354"/>
                        </a:xfrm>
                      </wpg:grpSpPr>
                      <wps:wsp>
                        <wps:cNvPr id="17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0"/>
                            <a:ext cx="14097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03244F" w14:textId="76F5C5DA" w:rsidR="005F483C" w:rsidRPr="00176DB3" w:rsidRDefault="00176DB3" w:rsidP="005F483C">
                              <w:pPr>
                                <w:pStyle w:val="BodyText"/>
                              </w:pPr>
                              <w:hyperlink r:id="rId7" w:history="1">
                                <w:r w:rsidRPr="00176DB3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eric@ericshiel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276225"/>
                            <a:ext cx="939800" cy="176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75B045" w14:textId="48B66D56" w:rsidR="005F483C" w:rsidRPr="00176DB3" w:rsidRDefault="00176DB3" w:rsidP="005F483C">
                              <w:pPr>
                                <w:pStyle w:val="BodyText"/>
                                <w:rPr>
                                  <w:sz w:val="22"/>
                                  <w:szCs w:val="22"/>
                                  <w:lang w:val="en-CA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CA"/>
                                </w:rPr>
                                <w:t>647-575-55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581025"/>
                            <a:ext cx="1473200" cy="213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C26FC5" w14:textId="0EBD9066" w:rsidR="005F483C" w:rsidRPr="00554EF0" w:rsidRDefault="00554EF0" w:rsidP="00183825">
                              <w:pPr>
                                <w:pStyle w:val="BodyText"/>
                                <w:rPr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hyperlink r:id="rId8" w:history="1">
                                <w:r w:rsidRPr="00554EF0">
                                  <w:rPr>
                                    <w:rStyle w:val="Hyperlink"/>
                                    <w:sz w:val="20"/>
                                    <w:szCs w:val="20"/>
                                    <w:lang w:val="en-CA"/>
                                  </w:rPr>
                                  <w:t>ericshiel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9550" y="876300"/>
                            <a:ext cx="1600200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6AD07A" w14:textId="62DAD366" w:rsidR="005F483C" w:rsidRPr="001F17A4" w:rsidRDefault="005F483C" w:rsidP="005F483C">
                              <w:pPr>
                                <w:pStyle w:val="BodyText"/>
                                <w:rPr>
                                  <w:sz w:val="20"/>
                                  <w:szCs w:val="20"/>
                                </w:rPr>
                              </w:pPr>
                              <w:hyperlink r:id="rId9" w:history="1">
                                <w:r w:rsidRPr="00E83ACA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linkedin.com/in/</w:t>
                                </w:r>
                                <w:proofErr w:type="spellStart"/>
                                <w:r w:rsidR="00185612" w:rsidRPr="00E83ACA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ericshiels</w:t>
                                </w:r>
                                <w:proofErr w:type="spellEnd"/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9525" y="1352550"/>
                            <a:ext cx="558800" cy="195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D90B02" w14:textId="77777777" w:rsidR="005F483C" w:rsidRPr="00BC666A" w:rsidRDefault="005F483C" w:rsidP="005F483C">
                              <w:pPr>
                                <w:spacing w:before="20"/>
                                <w:ind w:left="20"/>
                                <w:rPr>
                                  <w:rFonts w:ascii="Bebas Neue"/>
                                  <w:sz w:val="30"/>
                                  <w:szCs w:val="30"/>
                                </w:rPr>
                              </w:pPr>
                              <w:r w:rsidRPr="00BC666A">
                                <w:rPr>
                                  <w:rFonts w:ascii="Bebas Neue"/>
                                  <w:sz w:val="30"/>
                                  <w:szCs w:val="30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52575"/>
                            <a:ext cx="1760434" cy="327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0FEC2B" w14:textId="77777777" w:rsidR="00F576D5" w:rsidRDefault="00903AE5" w:rsidP="00F576D5">
                              <w:pPr>
                                <w:pStyle w:val="BodyText"/>
                                <w:spacing w:before="150"/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HTML and</w:t>
                              </w:r>
                              <w:r w:rsidR="00F576D5"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 xml:space="preserve"> </w:t>
                              </w: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CSS</w:t>
                              </w:r>
                            </w:p>
                            <w:p w14:paraId="0B35D95B" w14:textId="1A4C3813" w:rsidR="00903AE5" w:rsidRDefault="00903AE5" w:rsidP="00F576D5">
                              <w:pPr>
                                <w:pStyle w:val="BodyText"/>
                                <w:spacing w:before="150"/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JavaScript</w:t>
                              </w:r>
                            </w:p>
                            <w:p w14:paraId="30EB3060" w14:textId="0EE77B6E" w:rsidR="002A47D3" w:rsidRDefault="002A47D3" w:rsidP="00F576D5">
                              <w:pPr>
                                <w:pStyle w:val="BodyText"/>
                                <w:spacing w:before="150"/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 xml:space="preserve">Git, GitHub, </w:t>
                              </w:r>
                              <w:r w:rsidR="00066901"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 xml:space="preserve">and </w:t>
                              </w: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Gitlab</w:t>
                              </w:r>
                            </w:p>
                            <w:p w14:paraId="5C573AFD" w14:textId="77777777" w:rsidR="007840D9" w:rsidRDefault="007840D9" w:rsidP="007840D9">
                              <w:pPr>
                                <w:pStyle w:val="BodyText"/>
                                <w:spacing w:before="150"/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Liquid and the Shopify platform</w:t>
                              </w:r>
                            </w:p>
                            <w:p w14:paraId="5EFF6C8D" w14:textId="0A0286A0" w:rsidR="002765A4" w:rsidRPr="00903AE5" w:rsidRDefault="004D27CB" w:rsidP="00655B86">
                              <w:pPr>
                                <w:pStyle w:val="BodyText"/>
                                <w:spacing w:before="150"/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Postman</w:t>
                              </w:r>
                              <w:r w:rsidR="00655B86"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Metabase</w:t>
                              </w:r>
                              <w:proofErr w:type="spellEnd"/>
                              <w:r w:rsidR="00655B86"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, Kibana</w:t>
                              </w:r>
                              <w:r w:rsidR="004E21A5">
                                <w:rPr>
                                  <w:rFonts w:ascii="Open Sans" w:hAnsi="Open Sans" w:cs="Open Sans"/>
                                  <w:sz w:val="22"/>
                                  <w:szCs w:val="22"/>
                                  <w:lang w:val="en-CA"/>
                                </w:rPr>
                                <w:t>, Grafan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210050"/>
                            <a:ext cx="952500" cy="220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B0FFB" w14:textId="77777777" w:rsidR="005F483C" w:rsidRPr="00BC666A" w:rsidRDefault="005F483C" w:rsidP="005F483C">
                              <w:pPr>
                                <w:spacing w:before="20"/>
                                <w:ind w:left="20"/>
                                <w:rPr>
                                  <w:rFonts w:ascii="Bebas Neue"/>
                                  <w:sz w:val="30"/>
                                  <w:szCs w:val="30"/>
                                </w:rPr>
                              </w:pPr>
                              <w:r w:rsidRPr="00BC666A">
                                <w:rPr>
                                  <w:rFonts w:ascii="Bebas Neue"/>
                                  <w:sz w:val="30"/>
                                  <w:szCs w:val="30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28" descr="C:\Users\abdou\Desktop\Resumes for Customer\Customer Project\Resume 4\mail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050" y="85725"/>
                            <a:ext cx="93345" cy="73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C:\Users\abdou\Desktop\Resumes for Customer\Customer Project\Resume 4\phone.pn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5" y="361950"/>
                            <a:ext cx="75565" cy="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457700"/>
                            <a:ext cx="1638300" cy="2734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AF7872" w14:textId="739D3EB7" w:rsidR="005F483C" w:rsidRPr="001F17A4" w:rsidRDefault="007F2E08" w:rsidP="005F483C">
                              <w:pPr>
                                <w:pStyle w:val="BodyText"/>
                                <w:rPr>
                                  <w:rFonts w:ascii="Open Sans SemiBold"/>
                                  <w:b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Open Sans SemiBold"/>
                                  <w:b/>
                                  <w:sz w:val="22"/>
                                  <w:szCs w:val="22"/>
                                </w:rPr>
                                <w:t>Flatiron School</w:t>
                              </w:r>
                            </w:p>
                            <w:p w14:paraId="19AC8682" w14:textId="7C73F086" w:rsidR="005F483C" w:rsidRDefault="007F2E08" w:rsidP="005F483C">
                              <w:pPr>
                                <w:pStyle w:val="BodyText"/>
                                <w:spacing w:before="46" w:line="285" w:lineRule="auto"/>
                                <w:ind w:left="24" w:right="535" w:hanging="5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>Full</w:t>
                              </w:r>
                              <w:r w:rsidR="00E55319">
                                <w:rPr>
                                  <w:sz w:val="22"/>
                                  <w:szCs w:val="22"/>
                                </w:rPr>
                                <w:t xml:space="preserve"> S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>tack Web Development Program</w:t>
                              </w:r>
                              <w:r w:rsidR="00E55319">
                                <w:rPr>
                                  <w:sz w:val="22"/>
                                  <w:szCs w:val="22"/>
                                </w:rPr>
                                <w:t xml:space="preserve">, </w:t>
                              </w:r>
                              <w:r w:rsidR="00D55C02">
                                <w:rPr>
                                  <w:sz w:val="22"/>
                                  <w:szCs w:val="22"/>
                                </w:rPr>
                                <w:t>2018-2019</w:t>
                              </w:r>
                            </w:p>
                            <w:p w14:paraId="12E9B94C" w14:textId="1FD8D04E" w:rsidR="00577CB8" w:rsidRPr="00DC781F" w:rsidRDefault="00577CB8" w:rsidP="00DC781F">
                              <w:pPr>
                                <w:pStyle w:val="BodyText"/>
                                <w:spacing w:before="46" w:line="285" w:lineRule="auto"/>
                                <w:ind w:left="0" w:right="535"/>
                                <w:rPr>
                                  <w:sz w:val="8"/>
                                  <w:szCs w:val="8"/>
                                </w:rPr>
                              </w:pPr>
                            </w:p>
                            <w:p w14:paraId="56682E82" w14:textId="4A81C90B" w:rsidR="00577CB8" w:rsidRPr="001F17A4" w:rsidRDefault="00577CB8" w:rsidP="00577CB8">
                              <w:pPr>
                                <w:pStyle w:val="BodyText"/>
                                <w:rPr>
                                  <w:rFonts w:ascii="Open Sans SemiBold"/>
                                  <w:b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Open Sans SemiBold"/>
                                  <w:b/>
                                  <w:sz w:val="22"/>
                                  <w:szCs w:val="22"/>
                                </w:rPr>
                                <w:t>Northern Alberta Institute of Technology</w:t>
                              </w:r>
                            </w:p>
                            <w:p w14:paraId="5BBC0066" w14:textId="5029CB5D" w:rsidR="00577CB8" w:rsidRPr="001F17A4" w:rsidRDefault="00577CB8" w:rsidP="00DC781F">
                              <w:pPr>
                                <w:pStyle w:val="BodyText"/>
                                <w:spacing w:before="46" w:line="285" w:lineRule="auto"/>
                                <w:ind w:left="24" w:right="535" w:hanging="5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Emergency Management coursework, </w:t>
                              </w:r>
                              <w:r w:rsidR="00674BC3">
                                <w:rPr>
                                  <w:sz w:val="22"/>
                                  <w:szCs w:val="22"/>
                                </w:rPr>
                                <w:t>May 2020</w:t>
                              </w:r>
                              <w:r w:rsidR="00DC781F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674BC3">
                                <w:rPr>
                                  <w:sz w:val="22"/>
                                  <w:szCs w:val="22"/>
                                </w:rPr>
                                <w:t>-</w:t>
                              </w:r>
                              <w:r w:rsidR="00DC781F">
                                <w:rPr>
                                  <w:sz w:val="22"/>
                                  <w:szCs w:val="22"/>
                                </w:rPr>
                                <w:t xml:space="preserve"> August 20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26" descr="C:\Users\abdou\Desktop\Resumes for Customer\Customer Project\Resume 4\linkedin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5" y="942975"/>
                            <a:ext cx="75565" cy="69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0075"/>
                            <a:ext cx="155575" cy="155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7C9EC5" id="Group 5" o:spid="_x0000_s1030" alt="Sidebar containing information regarding skills and education, as well as contact details." style="position:absolute;margin-left:409.25pt;margin-top:110.65pt;width:142.5pt;height:566.35pt;z-index:251690496;mso-height-relative:margin" coordsize="18097,71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">
                <v:shape id="Text Box 17" o:spid="_x0000_s1031" type="#_x0000_t202" style="position:absolute;left:2286;width:14097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3503244F" w14:textId="76F5C5DA" w:rsidR="005F483C" w:rsidRPr="00176DB3" w:rsidRDefault="00176DB3" w:rsidP="005F483C">
                        <w:pPr>
                          <w:pStyle w:val="BodyText"/>
                        </w:pPr>
                        <w:hyperlink r:id="rId14" w:history="1">
                          <w:r w:rsidRPr="00176DB3">
                            <w:rPr>
                              <w:rStyle w:val="Hyperlink"/>
                              <w:sz w:val="22"/>
                              <w:szCs w:val="22"/>
                            </w:rPr>
                            <w:t>eric@ericshiels.com</w:t>
                          </w:r>
                        </w:hyperlink>
                      </w:p>
                    </w:txbxContent>
                  </v:textbox>
                </v:shape>
                <v:shape id="Text Box 15" o:spid="_x0000_s1032" type="#_x0000_t202" style="position:absolute;left:2286;top:2762;width:9398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3B75B045" w14:textId="48B66D56" w:rsidR="005F483C" w:rsidRPr="00176DB3" w:rsidRDefault="00176DB3" w:rsidP="005F483C">
                        <w:pPr>
                          <w:pStyle w:val="BodyText"/>
                          <w:rPr>
                            <w:sz w:val="22"/>
                            <w:szCs w:val="22"/>
                            <w:lang w:val="en-CA"/>
                          </w:rPr>
                        </w:pPr>
                        <w:r>
                          <w:rPr>
                            <w:sz w:val="22"/>
                            <w:szCs w:val="22"/>
                            <w:lang w:val="en-CA"/>
                          </w:rPr>
                          <w:t>647-575-5510</w:t>
                        </w:r>
                      </w:p>
                    </w:txbxContent>
                  </v:textbox>
                </v:shape>
                <v:shape id="Text Box 13" o:spid="_x0000_s1033" type="#_x0000_t202" style="position:absolute;left:2286;top:5810;width:14732;height:2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69C26FC5" w14:textId="0EBD9066" w:rsidR="005F483C" w:rsidRPr="00554EF0" w:rsidRDefault="00554EF0" w:rsidP="00183825">
                        <w:pPr>
                          <w:pStyle w:val="BodyText"/>
                          <w:rPr>
                            <w:sz w:val="20"/>
                            <w:szCs w:val="20"/>
                            <w:lang w:val="en-CA"/>
                          </w:rPr>
                        </w:pPr>
                        <w:hyperlink r:id="rId15" w:history="1">
                          <w:r w:rsidRPr="00554EF0">
                            <w:rPr>
                              <w:rStyle w:val="Hyperlink"/>
                              <w:sz w:val="20"/>
                              <w:szCs w:val="20"/>
                              <w:lang w:val="en-CA"/>
                            </w:rPr>
                            <w:t>ericshiels.com</w:t>
                          </w:r>
                        </w:hyperlink>
                      </w:p>
                    </w:txbxContent>
                  </v:textbox>
                </v:shape>
                <v:shape id="Text Box 12" o:spid="_x0000_s1034" type="#_x0000_t202" style="position:absolute;left:2095;top:8763;width:16002;height:2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2A6AD07A" w14:textId="62DAD366" w:rsidR="005F483C" w:rsidRPr="001F17A4" w:rsidRDefault="005F483C" w:rsidP="005F483C">
                        <w:pPr>
                          <w:pStyle w:val="BodyText"/>
                          <w:rPr>
                            <w:sz w:val="20"/>
                            <w:szCs w:val="20"/>
                          </w:rPr>
                        </w:pPr>
                        <w:hyperlink r:id="rId16" w:history="1">
                          <w:r w:rsidRPr="00E83ACA">
                            <w:rPr>
                              <w:rStyle w:val="Hyperlink"/>
                              <w:sz w:val="20"/>
                              <w:szCs w:val="20"/>
                            </w:rPr>
                            <w:t>linkedin.com/in/</w:t>
                          </w:r>
                          <w:proofErr w:type="spellStart"/>
                          <w:r w:rsidR="00185612" w:rsidRPr="00E83ACA">
                            <w:rPr>
                              <w:rStyle w:val="Hyperlink"/>
                              <w:sz w:val="20"/>
                              <w:szCs w:val="20"/>
                            </w:rPr>
                            <w:t>ericshiels</w:t>
                          </w:r>
                          <w:proofErr w:type="spellEnd"/>
                        </w:hyperlink>
                      </w:p>
                    </w:txbxContent>
                  </v:textbox>
                </v:shape>
                <v:shape id="Text Box 11" o:spid="_x0000_s1035" type="#_x0000_t202" style="position:absolute;left:95;top:13525;width:5588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2FD90B02" w14:textId="77777777" w:rsidR="005F483C" w:rsidRPr="00BC666A" w:rsidRDefault="005F483C" w:rsidP="005F483C">
                        <w:pPr>
                          <w:spacing w:before="20"/>
                          <w:ind w:left="20"/>
                          <w:rPr>
                            <w:rFonts w:ascii="Bebas Neue"/>
                            <w:sz w:val="30"/>
                            <w:szCs w:val="30"/>
                          </w:rPr>
                        </w:pPr>
                        <w:r w:rsidRPr="00BC666A">
                          <w:rPr>
                            <w:rFonts w:ascii="Bebas Neue"/>
                            <w:sz w:val="30"/>
                            <w:szCs w:val="30"/>
                          </w:rPr>
                          <w:t>SKILLS</w:t>
                        </w:r>
                      </w:p>
                    </w:txbxContent>
                  </v:textbox>
                </v:shape>
                <v:shape id="Text Box 9" o:spid="_x0000_s1036" type="#_x0000_t202" style="position:absolute;top:15525;width:17604;height:32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790FEC2B" w14:textId="77777777" w:rsidR="00F576D5" w:rsidRDefault="00903AE5" w:rsidP="00F576D5">
                        <w:pPr>
                          <w:pStyle w:val="BodyText"/>
                          <w:spacing w:before="150"/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</w:pP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HTML and</w:t>
                        </w:r>
                        <w:r w:rsidR="00F576D5"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 xml:space="preserve"> </w:t>
                        </w: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CSS</w:t>
                        </w:r>
                      </w:p>
                      <w:p w14:paraId="0B35D95B" w14:textId="1A4C3813" w:rsidR="00903AE5" w:rsidRDefault="00903AE5" w:rsidP="00F576D5">
                        <w:pPr>
                          <w:pStyle w:val="BodyText"/>
                          <w:spacing w:before="150"/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</w:pP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JavaScript</w:t>
                        </w:r>
                      </w:p>
                      <w:p w14:paraId="30EB3060" w14:textId="0EE77B6E" w:rsidR="002A47D3" w:rsidRDefault="002A47D3" w:rsidP="00F576D5">
                        <w:pPr>
                          <w:pStyle w:val="BodyText"/>
                          <w:spacing w:before="150"/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</w:pP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 xml:space="preserve">Git, GitHub, </w:t>
                        </w:r>
                        <w:r w:rsidR="00066901"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 xml:space="preserve">and </w:t>
                        </w: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Gitlab</w:t>
                        </w:r>
                      </w:p>
                      <w:p w14:paraId="5C573AFD" w14:textId="77777777" w:rsidR="007840D9" w:rsidRDefault="007840D9" w:rsidP="007840D9">
                        <w:pPr>
                          <w:pStyle w:val="BodyText"/>
                          <w:spacing w:before="150"/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</w:pP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Liquid and the Shopify platform</w:t>
                        </w:r>
                      </w:p>
                      <w:p w14:paraId="5EFF6C8D" w14:textId="0A0286A0" w:rsidR="002765A4" w:rsidRPr="00903AE5" w:rsidRDefault="004D27CB" w:rsidP="00655B86">
                        <w:pPr>
                          <w:pStyle w:val="BodyText"/>
                          <w:spacing w:before="150"/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</w:pPr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Postman</w:t>
                        </w:r>
                        <w:r w:rsidR="00655B86"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Metabase</w:t>
                        </w:r>
                        <w:proofErr w:type="spellEnd"/>
                        <w:r w:rsidR="00655B86"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, Kibana</w:t>
                        </w:r>
                        <w:r w:rsidR="004E21A5">
                          <w:rPr>
                            <w:rFonts w:ascii="Open Sans" w:hAnsi="Open Sans" w:cs="Open Sans"/>
                            <w:sz w:val="22"/>
                            <w:szCs w:val="22"/>
                            <w:lang w:val="en-CA"/>
                          </w:rPr>
                          <w:t>, Grafana</w:t>
                        </w:r>
                      </w:p>
                    </w:txbxContent>
                  </v:textbox>
                </v:shape>
                <v:shape id="Text Box 6" o:spid="_x0000_s1037" type="#_x0000_t202" style="position:absolute;top:42100;width:9525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24DB0FFB" w14:textId="77777777" w:rsidR="005F483C" w:rsidRPr="00BC666A" w:rsidRDefault="005F483C" w:rsidP="005F483C">
                        <w:pPr>
                          <w:spacing w:before="20"/>
                          <w:ind w:left="20"/>
                          <w:rPr>
                            <w:rFonts w:ascii="Bebas Neue"/>
                            <w:sz w:val="30"/>
                            <w:szCs w:val="30"/>
                          </w:rPr>
                        </w:pPr>
                        <w:r w:rsidRPr="00BC666A">
                          <w:rPr>
                            <w:rFonts w:ascii="Bebas Neue"/>
                            <w:sz w:val="30"/>
                            <w:szCs w:val="30"/>
                          </w:rPr>
                          <w:t>EDUCATION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38" type="#_x0000_t75" style="position:absolute;left:190;top:857;width:933;height: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">
                  <v:imagedata r:id="rId17" o:title="mail"/>
                </v:shape>
                <v:shape id="Picture 29" o:spid="_x0000_s1039" type="#_x0000_t75" style="position:absolute;left:285;top:3619;width:756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">
                  <v:imagedata r:id="rId18" o:title="phone"/>
                </v:shape>
                <v:shape id="Text Box 5" o:spid="_x0000_s1040" type="#_x0000_t202" style="position:absolute;top:44577;width:16383;height:2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4FAF7872" w14:textId="739D3EB7" w:rsidR="005F483C" w:rsidRPr="001F17A4" w:rsidRDefault="007F2E08" w:rsidP="005F483C">
                        <w:pPr>
                          <w:pStyle w:val="BodyText"/>
                          <w:rPr>
                            <w:rFonts w:ascii="Open Sans SemiBold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ascii="Open Sans SemiBold"/>
                            <w:b/>
                            <w:sz w:val="22"/>
                            <w:szCs w:val="22"/>
                          </w:rPr>
                          <w:t>Flatiron School</w:t>
                        </w:r>
                      </w:p>
                      <w:p w14:paraId="19AC8682" w14:textId="7C73F086" w:rsidR="005F483C" w:rsidRDefault="007F2E08" w:rsidP="005F483C">
                        <w:pPr>
                          <w:pStyle w:val="BodyText"/>
                          <w:spacing w:before="46" w:line="285" w:lineRule="auto"/>
                          <w:ind w:left="24" w:right="535" w:hanging="5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Full</w:t>
                        </w:r>
                        <w:r w:rsidR="00E55319">
                          <w:rPr>
                            <w:sz w:val="22"/>
                            <w:szCs w:val="22"/>
                          </w:rPr>
                          <w:t xml:space="preserve"> S</w:t>
                        </w:r>
                        <w:r>
                          <w:rPr>
                            <w:sz w:val="22"/>
                            <w:szCs w:val="22"/>
                          </w:rPr>
                          <w:t>tack Web Development Program</w:t>
                        </w:r>
                        <w:r w:rsidR="00E55319">
                          <w:rPr>
                            <w:sz w:val="22"/>
                            <w:szCs w:val="22"/>
                          </w:rPr>
                          <w:t xml:space="preserve">, </w:t>
                        </w:r>
                        <w:r w:rsidR="00D55C02">
                          <w:rPr>
                            <w:sz w:val="22"/>
                            <w:szCs w:val="22"/>
                          </w:rPr>
                          <w:t>2018-2019</w:t>
                        </w:r>
                      </w:p>
                      <w:p w14:paraId="12E9B94C" w14:textId="1FD8D04E" w:rsidR="00577CB8" w:rsidRPr="00DC781F" w:rsidRDefault="00577CB8" w:rsidP="00DC781F">
                        <w:pPr>
                          <w:pStyle w:val="BodyText"/>
                          <w:spacing w:before="46" w:line="285" w:lineRule="auto"/>
                          <w:ind w:left="0" w:right="535"/>
                          <w:rPr>
                            <w:sz w:val="8"/>
                            <w:szCs w:val="8"/>
                          </w:rPr>
                        </w:pPr>
                      </w:p>
                      <w:p w14:paraId="56682E82" w14:textId="4A81C90B" w:rsidR="00577CB8" w:rsidRPr="001F17A4" w:rsidRDefault="00577CB8" w:rsidP="00577CB8">
                        <w:pPr>
                          <w:pStyle w:val="BodyText"/>
                          <w:rPr>
                            <w:rFonts w:ascii="Open Sans SemiBold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ascii="Open Sans SemiBold"/>
                            <w:b/>
                            <w:sz w:val="22"/>
                            <w:szCs w:val="22"/>
                          </w:rPr>
                          <w:t>Northern Alberta Institute of Technology</w:t>
                        </w:r>
                      </w:p>
                      <w:p w14:paraId="5BBC0066" w14:textId="5029CB5D" w:rsidR="00577CB8" w:rsidRPr="001F17A4" w:rsidRDefault="00577CB8" w:rsidP="00DC781F">
                        <w:pPr>
                          <w:pStyle w:val="BodyText"/>
                          <w:spacing w:before="46" w:line="285" w:lineRule="auto"/>
                          <w:ind w:left="24" w:right="535" w:hanging="5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Emergency Management coursework, </w:t>
                        </w:r>
                        <w:r w:rsidR="00674BC3">
                          <w:rPr>
                            <w:sz w:val="22"/>
                            <w:szCs w:val="22"/>
                          </w:rPr>
                          <w:t>May 2020</w:t>
                        </w:r>
                        <w:r w:rsidR="00DC781F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="00674BC3">
                          <w:rPr>
                            <w:sz w:val="22"/>
                            <w:szCs w:val="22"/>
                          </w:rPr>
                          <w:t>-</w:t>
                        </w:r>
                        <w:r w:rsidR="00DC781F">
                          <w:rPr>
                            <w:sz w:val="22"/>
                            <w:szCs w:val="22"/>
                          </w:rPr>
                          <w:t xml:space="preserve"> August 2020</w:t>
                        </w:r>
                      </w:p>
                    </w:txbxContent>
                  </v:textbox>
                </v:shape>
                <v:shape id="Picture 26" o:spid="_x0000_s1041" type="#_x0000_t75" style="position:absolute;left:285;top:9429;width:756;height: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">
                  <v:imagedata r:id="rId19" o:title="linkedin"/>
                </v:shape>
                <v:shape id="Picture 2" o:spid="_x0000_s1042" type="#_x0000_t75" style="position:absolute;top:6000;width:1555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">
                  <v:imagedata r:id="rId20" o:title=""/>
                </v:shape>
              </v:group>
            </w:pict>
          </mc:Fallback>
        </mc:AlternateContent>
      </w:r>
      <w:r w:rsidR="00ED4243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16768" behindDoc="1" locked="0" layoutInCell="1" allowOverlap="1" wp14:anchorId="51B30F34" wp14:editId="2002E6AC">
                <wp:simplePos x="0" y="0"/>
                <wp:positionH relativeFrom="page">
                  <wp:posOffset>398780</wp:posOffset>
                </wp:positionH>
                <wp:positionV relativeFrom="page">
                  <wp:posOffset>2397125</wp:posOffset>
                </wp:positionV>
                <wp:extent cx="4521200" cy="989330"/>
                <wp:effectExtent l="0" t="0" r="12700" b="127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89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C97DBC" w14:textId="6EC2A8EE" w:rsidR="00DE591F" w:rsidRPr="0025748D" w:rsidRDefault="00763DF6" w:rsidP="0025748D">
                            <w:pPr>
                              <w:pStyle w:val="BodyText"/>
                              <w:rPr>
                                <w:rFonts w:ascii="Open Sans" w:hAnsi="Open Sans"/>
                                <w:sz w:val="22"/>
                              </w:rPr>
                            </w:pPr>
                            <w:r w:rsidRPr="0025748D">
                              <w:rPr>
                                <w:rFonts w:ascii="Open Sans" w:hAnsi="Open Sans"/>
                                <w:sz w:val="22"/>
                              </w:rPr>
                              <w:t>Support engineer and web developer</w:t>
                            </w:r>
                            <w:r w:rsidR="00C41278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 with experience working in </w:t>
                            </w:r>
                            <w:r w:rsidR="00D57AF3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the </w:t>
                            </w:r>
                            <w:r w:rsidR="00524E1B">
                              <w:rPr>
                                <w:rFonts w:ascii="Open Sans" w:hAnsi="Open Sans"/>
                                <w:sz w:val="22"/>
                              </w:rPr>
                              <w:t xml:space="preserve">marketing, </w:t>
                            </w:r>
                            <w:r w:rsidR="00634A8D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fintech, </w:t>
                            </w:r>
                            <w:r w:rsidR="00D57AF3" w:rsidRPr="0025748D">
                              <w:rPr>
                                <w:rFonts w:ascii="Open Sans" w:hAnsi="Open Sans"/>
                                <w:sz w:val="22"/>
                              </w:rPr>
                              <w:t>e</w:t>
                            </w:r>
                            <w:r w:rsidR="0087533F" w:rsidRPr="0025748D">
                              <w:rPr>
                                <w:rFonts w:ascii="Open Sans" w:hAnsi="Open Sans"/>
                                <w:sz w:val="22"/>
                              </w:rPr>
                              <w:t>-</w:t>
                            </w:r>
                            <w:r w:rsidR="00D57AF3" w:rsidRPr="0025748D">
                              <w:rPr>
                                <w:rFonts w:ascii="Open Sans" w:hAnsi="Open Sans"/>
                                <w:sz w:val="22"/>
                              </w:rPr>
                              <w:t>commerce</w:t>
                            </w:r>
                            <w:r w:rsidR="00C41278" w:rsidRPr="0025748D">
                              <w:rPr>
                                <w:rFonts w:ascii="Open Sans" w:hAnsi="Open Sans"/>
                                <w:sz w:val="22"/>
                              </w:rPr>
                              <w:t>, healthcare, and non-profit sectors.</w:t>
                            </w:r>
                            <w:r w:rsidR="00464AC8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 Looking to use my strong </w:t>
                            </w:r>
                            <w:r w:rsidR="001057C8" w:rsidRPr="0025748D">
                              <w:rPr>
                                <w:rFonts w:ascii="Open Sans" w:hAnsi="Open Sans"/>
                                <w:sz w:val="22"/>
                              </w:rPr>
                              <w:t>technical</w:t>
                            </w:r>
                            <w:r w:rsidR="00464AC8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 </w:t>
                            </w:r>
                            <w:r w:rsidR="000E79E6" w:rsidRPr="0025748D">
                              <w:rPr>
                                <w:rFonts w:ascii="Open Sans" w:hAnsi="Open Sans"/>
                                <w:sz w:val="22"/>
                              </w:rPr>
                              <w:t>skills, customer</w:t>
                            </w:r>
                            <w:r w:rsidR="00CF4C42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 focus</w:t>
                            </w:r>
                            <w:r w:rsidR="000E79E6" w:rsidRPr="0025748D">
                              <w:rPr>
                                <w:rFonts w:ascii="Open Sans" w:hAnsi="Open Sans"/>
                                <w:sz w:val="22"/>
                              </w:rPr>
                              <w:t>, and remote working experience</w:t>
                            </w:r>
                            <w:r w:rsidR="00464AC8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 to </w:t>
                            </w:r>
                            <w:r w:rsidR="004E4192" w:rsidRPr="0025748D">
                              <w:rPr>
                                <w:rFonts w:ascii="Open Sans" w:hAnsi="Open Sans"/>
                                <w:sz w:val="22"/>
                              </w:rPr>
                              <w:t xml:space="preserve">add value to your </w:t>
                            </w:r>
                            <w:r w:rsidR="00325DD3" w:rsidRPr="0025748D">
                              <w:rPr>
                                <w:rFonts w:ascii="Open Sans" w:hAnsi="Open Sans"/>
                                <w:sz w:val="22"/>
                              </w:rPr>
                              <w:t>organization</w:t>
                            </w:r>
                            <w:r w:rsidR="00D57AF3" w:rsidRPr="0025748D">
                              <w:rPr>
                                <w:rFonts w:ascii="Open Sans" w:hAnsi="Open Sans"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B30F34" id="Text Box 14" o:spid="_x0000_s1043" type="#_x0000_t202" style="position:absolute;margin-left:31.4pt;margin-top:188.75pt;width:356pt;height:77.9pt;z-index:-25169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" filled="f" stroked="f">
                <v:textbox inset="0,0,0,0">
                  <w:txbxContent>
                    <w:p w14:paraId="61C97DBC" w14:textId="6EC2A8EE" w:rsidR="00DE591F" w:rsidRPr="0025748D" w:rsidRDefault="00763DF6" w:rsidP="0025748D">
                      <w:pPr>
                        <w:pStyle w:val="BodyText"/>
                        <w:rPr>
                          <w:rFonts w:ascii="Open Sans" w:hAnsi="Open Sans"/>
                          <w:sz w:val="22"/>
                        </w:rPr>
                      </w:pPr>
                      <w:r w:rsidRPr="0025748D">
                        <w:rPr>
                          <w:rFonts w:ascii="Open Sans" w:hAnsi="Open Sans"/>
                          <w:sz w:val="22"/>
                        </w:rPr>
                        <w:t>Support engineer and web developer</w:t>
                      </w:r>
                      <w:r w:rsidR="00C41278" w:rsidRPr="0025748D">
                        <w:rPr>
                          <w:rFonts w:ascii="Open Sans" w:hAnsi="Open Sans"/>
                          <w:sz w:val="22"/>
                        </w:rPr>
                        <w:t xml:space="preserve"> with experience working in </w:t>
                      </w:r>
                      <w:r w:rsidR="00D57AF3" w:rsidRPr="0025748D">
                        <w:rPr>
                          <w:rFonts w:ascii="Open Sans" w:hAnsi="Open Sans"/>
                          <w:sz w:val="22"/>
                        </w:rPr>
                        <w:t xml:space="preserve">the </w:t>
                      </w:r>
                      <w:r w:rsidR="00524E1B">
                        <w:rPr>
                          <w:rFonts w:ascii="Open Sans" w:hAnsi="Open Sans"/>
                          <w:sz w:val="22"/>
                        </w:rPr>
                        <w:t xml:space="preserve">marketing, </w:t>
                      </w:r>
                      <w:r w:rsidR="00634A8D" w:rsidRPr="0025748D">
                        <w:rPr>
                          <w:rFonts w:ascii="Open Sans" w:hAnsi="Open Sans"/>
                          <w:sz w:val="22"/>
                        </w:rPr>
                        <w:t xml:space="preserve">fintech, </w:t>
                      </w:r>
                      <w:r w:rsidR="00D57AF3" w:rsidRPr="0025748D">
                        <w:rPr>
                          <w:rFonts w:ascii="Open Sans" w:hAnsi="Open Sans"/>
                          <w:sz w:val="22"/>
                        </w:rPr>
                        <w:t>e</w:t>
                      </w:r>
                      <w:r w:rsidR="0087533F" w:rsidRPr="0025748D">
                        <w:rPr>
                          <w:rFonts w:ascii="Open Sans" w:hAnsi="Open Sans"/>
                          <w:sz w:val="22"/>
                        </w:rPr>
                        <w:t>-</w:t>
                      </w:r>
                      <w:r w:rsidR="00D57AF3" w:rsidRPr="0025748D">
                        <w:rPr>
                          <w:rFonts w:ascii="Open Sans" w:hAnsi="Open Sans"/>
                          <w:sz w:val="22"/>
                        </w:rPr>
                        <w:t>commerce</w:t>
                      </w:r>
                      <w:r w:rsidR="00C41278" w:rsidRPr="0025748D">
                        <w:rPr>
                          <w:rFonts w:ascii="Open Sans" w:hAnsi="Open Sans"/>
                          <w:sz w:val="22"/>
                        </w:rPr>
                        <w:t>, healthcare, and non-profit sectors.</w:t>
                      </w:r>
                      <w:r w:rsidR="00464AC8" w:rsidRPr="0025748D">
                        <w:rPr>
                          <w:rFonts w:ascii="Open Sans" w:hAnsi="Open Sans"/>
                          <w:sz w:val="22"/>
                        </w:rPr>
                        <w:t xml:space="preserve"> Looking to use my strong </w:t>
                      </w:r>
                      <w:r w:rsidR="001057C8" w:rsidRPr="0025748D">
                        <w:rPr>
                          <w:rFonts w:ascii="Open Sans" w:hAnsi="Open Sans"/>
                          <w:sz w:val="22"/>
                        </w:rPr>
                        <w:t>technical</w:t>
                      </w:r>
                      <w:r w:rsidR="00464AC8" w:rsidRPr="0025748D">
                        <w:rPr>
                          <w:rFonts w:ascii="Open Sans" w:hAnsi="Open Sans"/>
                          <w:sz w:val="22"/>
                        </w:rPr>
                        <w:t xml:space="preserve"> </w:t>
                      </w:r>
                      <w:r w:rsidR="000E79E6" w:rsidRPr="0025748D">
                        <w:rPr>
                          <w:rFonts w:ascii="Open Sans" w:hAnsi="Open Sans"/>
                          <w:sz w:val="22"/>
                        </w:rPr>
                        <w:t>skills, customer</w:t>
                      </w:r>
                      <w:r w:rsidR="00CF4C42" w:rsidRPr="0025748D">
                        <w:rPr>
                          <w:rFonts w:ascii="Open Sans" w:hAnsi="Open Sans"/>
                          <w:sz w:val="22"/>
                        </w:rPr>
                        <w:t xml:space="preserve"> focus</w:t>
                      </w:r>
                      <w:r w:rsidR="000E79E6" w:rsidRPr="0025748D">
                        <w:rPr>
                          <w:rFonts w:ascii="Open Sans" w:hAnsi="Open Sans"/>
                          <w:sz w:val="22"/>
                        </w:rPr>
                        <w:t>, and remote working experience</w:t>
                      </w:r>
                      <w:r w:rsidR="00464AC8" w:rsidRPr="0025748D">
                        <w:rPr>
                          <w:rFonts w:ascii="Open Sans" w:hAnsi="Open Sans"/>
                          <w:sz w:val="22"/>
                        </w:rPr>
                        <w:t xml:space="preserve"> to </w:t>
                      </w:r>
                      <w:r w:rsidR="004E4192" w:rsidRPr="0025748D">
                        <w:rPr>
                          <w:rFonts w:ascii="Open Sans" w:hAnsi="Open Sans"/>
                          <w:sz w:val="22"/>
                        </w:rPr>
                        <w:t xml:space="preserve">add value to your </w:t>
                      </w:r>
                      <w:r w:rsidR="00325DD3" w:rsidRPr="0025748D">
                        <w:rPr>
                          <w:rFonts w:ascii="Open Sans" w:hAnsi="Open Sans"/>
                          <w:sz w:val="22"/>
                        </w:rPr>
                        <w:t>organization</w:t>
                      </w:r>
                      <w:r w:rsidR="00D57AF3" w:rsidRPr="0025748D">
                        <w:rPr>
                          <w:rFonts w:ascii="Open Sans" w:hAnsi="Open Sans"/>
                          <w:sz w:val="22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D4243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731456" behindDoc="1" locked="0" layoutInCell="1" allowOverlap="1" wp14:anchorId="7570CA2C" wp14:editId="2A580783">
                <wp:simplePos x="0" y="0"/>
                <wp:positionH relativeFrom="page">
                  <wp:posOffset>381000</wp:posOffset>
                </wp:positionH>
                <wp:positionV relativeFrom="page">
                  <wp:posOffset>3552825</wp:posOffset>
                </wp:positionV>
                <wp:extent cx="4913630" cy="2647950"/>
                <wp:effectExtent l="0" t="0" r="1270" b="0"/>
                <wp:wrapNone/>
                <wp:docPr id="530554059" name="Text Box 5305540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3630" cy="264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56F4F" w14:textId="316D2E8D" w:rsidR="00D310CD" w:rsidRPr="001F17A4" w:rsidRDefault="00D310CD" w:rsidP="00D310CD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  <w:t>Technical Solutions Specialist</w:t>
                            </w:r>
                          </w:p>
                          <w:p w14:paraId="425BE75E" w14:textId="7197F622" w:rsidR="00D310CD" w:rsidRDefault="00D310CD" w:rsidP="00D310CD">
                            <w:pPr>
                              <w:pStyle w:val="BodyText"/>
                              <w:spacing w:before="46"/>
                              <w:ind w:left="24"/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tackAdapt</w:t>
                            </w:r>
                            <w:proofErr w:type="spellEnd"/>
                            <w:r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Remote </w:t>
                            </w:r>
                            <w:r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/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May 2023 - Present</w:t>
                            </w:r>
                          </w:p>
                          <w:p w14:paraId="3564ACC6" w14:textId="7244F494" w:rsidR="003D623E" w:rsidRPr="003D623E" w:rsidRDefault="003D623E" w:rsidP="001310C7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Troubleshooted and resolved complex advertising campaign setup issues across diverse advertising channels.</w:t>
                            </w:r>
                          </w:p>
                          <w:p w14:paraId="0A47C6CE" w14:textId="5A2B9355" w:rsidR="001310C7" w:rsidRDefault="001310C7" w:rsidP="001310C7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Consistently</w:t>
                            </w:r>
                            <w:r w:rsidR="00ED4243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4243" w:rsidRPr="00ED4243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achieved </w:t>
                            </w:r>
                            <w:r w:rsidR="000F4291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a</w:t>
                            </w:r>
                            <w:r w:rsidR="00ED4243" w:rsidRPr="00ED4243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high ticket closure rat</w:t>
                            </w:r>
                            <w:r w:rsidR="000F4291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e</w:t>
                            </w:r>
                            <w:r w:rsidR="00ED4243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ED4243" w:rsidRPr="00ED4243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striving for efficient and timely issue resolution.</w:t>
                            </w:r>
                          </w:p>
                          <w:p w14:paraId="5AE394F1" w14:textId="37712290" w:rsidR="003D623E" w:rsidRPr="003D623E" w:rsidRDefault="003D623E" w:rsidP="001310C7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Communicated solutions to internal and external stakeholders with varying levels of technical knowledge via email and video calls.</w:t>
                            </w:r>
                          </w:p>
                          <w:p w14:paraId="4A663FE5" w14:textId="687C3FA4" w:rsidR="003D623E" w:rsidRDefault="003D623E" w:rsidP="001310C7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Used SQL</w:t>
                            </w:r>
                            <w:r w:rsidR="0032692B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Kibana/Elasticsearch</w:t>
                            </w:r>
                            <w:r w:rsidR="0032692B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, and Grafana</w:t>
                            </w: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to investigate </w:t>
                            </w:r>
                            <w:r w:rsidR="0032692B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issues</w:t>
                            </w: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ABE4EF0" w14:textId="045BA219" w:rsidR="00D310CD" w:rsidRPr="003D623E" w:rsidRDefault="003D623E" w:rsidP="001310C7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3D623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Contributed to the creation and maintenance of internal and external support resourc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70CA2C" id="Text Box 530554059" o:spid="_x0000_s1044" type="#_x0000_t202" style="position:absolute;margin-left:30pt;margin-top:279.75pt;width:386.9pt;height:208.5pt;z-index:-25158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" filled="f" stroked="f">
                <v:textbox inset="0,0,0,0">
                  <w:txbxContent>
                    <w:p w14:paraId="25156F4F" w14:textId="316D2E8D" w:rsidR="00D310CD" w:rsidRPr="001F17A4" w:rsidRDefault="00D310CD" w:rsidP="00D310CD">
                      <w:pPr>
                        <w:pStyle w:val="BodyText"/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  <w:t>Technical Solutions Specialist</w:t>
                      </w:r>
                    </w:p>
                    <w:p w14:paraId="425BE75E" w14:textId="7197F622" w:rsidR="00D310CD" w:rsidRDefault="00D310CD" w:rsidP="00D310CD">
                      <w:pPr>
                        <w:pStyle w:val="BodyText"/>
                        <w:spacing w:before="46"/>
                        <w:ind w:left="24"/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tackAdapt</w:t>
                      </w:r>
                      <w:proofErr w:type="spellEnd"/>
                      <w:r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Remote </w:t>
                      </w:r>
                      <w:r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/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May 2023 - Present</w:t>
                      </w:r>
                    </w:p>
                    <w:p w14:paraId="3564ACC6" w14:textId="7244F494" w:rsidR="003D623E" w:rsidRPr="003D623E" w:rsidRDefault="003D623E" w:rsidP="001310C7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Troubleshooted and resolved complex advertising campaign setup issues across diverse advertising channels.</w:t>
                      </w:r>
                    </w:p>
                    <w:p w14:paraId="0A47C6CE" w14:textId="5A2B9355" w:rsidR="001310C7" w:rsidRDefault="001310C7" w:rsidP="001310C7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Consistently</w:t>
                      </w:r>
                      <w:r w:rsidR="00ED4243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</w:t>
                      </w:r>
                      <w:r w:rsidR="00ED4243" w:rsidRPr="00ED4243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achieved </w:t>
                      </w:r>
                      <w:r w:rsidR="000F4291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a</w:t>
                      </w:r>
                      <w:r w:rsidR="00ED4243" w:rsidRPr="00ED4243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high ticket closure rat</w:t>
                      </w:r>
                      <w:r w:rsidR="000F4291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e</w:t>
                      </w:r>
                      <w:r w:rsidR="00ED4243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, </w:t>
                      </w:r>
                      <w:r w:rsidR="00ED4243" w:rsidRPr="00ED4243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striving for efficient and timely issue resolution.</w:t>
                      </w:r>
                    </w:p>
                    <w:p w14:paraId="5AE394F1" w14:textId="37712290" w:rsidR="003D623E" w:rsidRPr="003D623E" w:rsidRDefault="003D623E" w:rsidP="001310C7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Communicated solutions to internal and external stakeholders with varying levels of technical knowledge via email and video calls.</w:t>
                      </w:r>
                    </w:p>
                    <w:p w14:paraId="4A663FE5" w14:textId="687C3FA4" w:rsidR="003D623E" w:rsidRDefault="003D623E" w:rsidP="001310C7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Used SQL</w:t>
                      </w:r>
                      <w:r w:rsidR="0032692B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, </w:t>
                      </w: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Kibana/Elasticsearch</w:t>
                      </w:r>
                      <w:r w:rsidR="0032692B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, and Grafana</w:t>
                      </w: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to investigate </w:t>
                      </w:r>
                      <w:r w:rsidR="0032692B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issues</w:t>
                      </w: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.</w:t>
                      </w:r>
                    </w:p>
                    <w:p w14:paraId="7ABE4EF0" w14:textId="045BA219" w:rsidR="00D310CD" w:rsidRPr="003D623E" w:rsidRDefault="003D623E" w:rsidP="001310C7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3D623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Contributed to the creation and maintenance of internal and external support resource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D4243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708928" behindDoc="1" locked="0" layoutInCell="1" allowOverlap="1" wp14:anchorId="5D3EA2E9" wp14:editId="0E24FAD1">
                <wp:simplePos x="0" y="0"/>
                <wp:positionH relativeFrom="page">
                  <wp:posOffset>381000</wp:posOffset>
                </wp:positionH>
                <wp:positionV relativeFrom="page">
                  <wp:posOffset>6143625</wp:posOffset>
                </wp:positionV>
                <wp:extent cx="4913630" cy="2409825"/>
                <wp:effectExtent l="0" t="0" r="1270" b="952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3630" cy="240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782CDA" w14:textId="31085491" w:rsidR="004B171C" w:rsidRPr="001F17A4" w:rsidRDefault="00763DF6" w:rsidP="004B171C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  <w:t>Support Engineer</w:t>
                            </w:r>
                          </w:p>
                          <w:p w14:paraId="4F4BCF95" w14:textId="27E88E9C" w:rsidR="0015580F" w:rsidRDefault="00763DF6" w:rsidP="004B171C">
                            <w:pPr>
                              <w:pStyle w:val="BodyText"/>
                              <w:spacing w:before="46"/>
                              <w:ind w:left="24"/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Alpaca</w:t>
                            </w:r>
                            <w:r w:rsidR="004B171C"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Remote </w:t>
                            </w:r>
                            <w:r w:rsidR="004B171C"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/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March 2022 </w:t>
                            </w:r>
                            <w:r w:rsidR="00D310CD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310CD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May 2023</w:t>
                            </w:r>
                          </w:p>
                          <w:p w14:paraId="57324A36" w14:textId="58CB77B3" w:rsidR="004B171C" w:rsidRDefault="00485DDD" w:rsidP="0047058C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Worked with individuals and corporations to troubleshoot and diagnose issues with APIs and accounts</w:t>
                            </w:r>
                            <w:r w:rsidR="007C006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,</w:t>
                            </w:r>
                            <w:r w:rsidR="003B3ADA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while adhering to SLAs, policies, and procedures.</w:t>
                            </w:r>
                          </w:p>
                          <w:p w14:paraId="5FCA07AA" w14:textId="580005DF" w:rsidR="001513DE" w:rsidRDefault="001513DE" w:rsidP="0047058C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Debugged code and API usage in JavaScript, Python, </w:t>
                            </w:r>
                            <w:r w:rsidR="00855D8D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Go</w:t>
                            </w:r>
                            <w:r w:rsidR="00855D8D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AFC1E91" w14:textId="607448FB" w:rsidR="003B3ADA" w:rsidRDefault="00AF1322" w:rsidP="0047058C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Maintained a high Customer Satisfaction rating</w:t>
                            </w:r>
                            <w:r w:rsidR="00EE2E5D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06987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by showing empathy and care through strong</w:t>
                            </w:r>
                            <w:r w:rsidR="00B2501B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written</w:t>
                            </w:r>
                            <w:r w:rsidR="00206987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communication</w:t>
                            </w:r>
                            <w:r w:rsidR="00B2501B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08A023DC" w14:textId="5D23EB87" w:rsidR="001513DE" w:rsidRPr="00D310CD" w:rsidRDefault="005F3FFF" w:rsidP="00D310CD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spacing w:before="38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Wrote training documentation for</w:t>
                            </w:r>
                            <w:r w:rsidR="0085215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various systems and procedures </w:t>
                            </w:r>
                            <w:r w:rsidR="001513DE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for internal use by the Support tea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3EA2E9" id="Text Box 7" o:spid="_x0000_s1045" type="#_x0000_t202" style="position:absolute;margin-left:30pt;margin-top:483.75pt;width:386.9pt;height:189.75pt;z-index:-25160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" filled="f" stroked="f">
                <v:textbox inset="0,0,0,0">
                  <w:txbxContent>
                    <w:p w14:paraId="1B782CDA" w14:textId="31085491" w:rsidR="004B171C" w:rsidRPr="001F17A4" w:rsidRDefault="00763DF6" w:rsidP="004B171C">
                      <w:pPr>
                        <w:pStyle w:val="BodyText"/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  <w:t>Support Engineer</w:t>
                      </w:r>
                    </w:p>
                    <w:p w14:paraId="4F4BCF95" w14:textId="27E88E9C" w:rsidR="0015580F" w:rsidRDefault="00763DF6" w:rsidP="004B171C">
                      <w:pPr>
                        <w:pStyle w:val="BodyText"/>
                        <w:spacing w:before="46"/>
                        <w:ind w:left="24"/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Alpaca</w:t>
                      </w:r>
                      <w:r w:rsidR="004B171C"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Remote </w:t>
                      </w:r>
                      <w:r w:rsidR="004B171C"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/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March 2022 </w:t>
                      </w:r>
                      <w:r w:rsidR="00D310CD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D310CD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May 2023</w:t>
                      </w:r>
                    </w:p>
                    <w:p w14:paraId="57324A36" w14:textId="58CB77B3" w:rsidR="004B171C" w:rsidRDefault="00485DDD" w:rsidP="0047058C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Worked with individuals and corporations to troubleshoot and diagnose issues with APIs and accounts</w:t>
                      </w:r>
                      <w:r w:rsidR="007C006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,</w:t>
                      </w:r>
                      <w:r w:rsidR="003B3ADA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while adhering to SLAs, policies, and procedures.</w:t>
                      </w:r>
                    </w:p>
                    <w:p w14:paraId="5FCA07AA" w14:textId="580005DF" w:rsidR="001513DE" w:rsidRDefault="001513DE" w:rsidP="0047058C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Debugged code and API usage in JavaScript, Python, </w:t>
                      </w:r>
                      <w:r w:rsidR="00855D8D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and </w:t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Go</w:t>
                      </w:r>
                      <w:r w:rsidR="00855D8D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.</w:t>
                      </w:r>
                    </w:p>
                    <w:p w14:paraId="5AFC1E91" w14:textId="607448FB" w:rsidR="003B3ADA" w:rsidRDefault="00AF1322" w:rsidP="0047058C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Maintained a high Customer Satisfaction rating</w:t>
                      </w:r>
                      <w:r w:rsidR="00EE2E5D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</w:t>
                      </w:r>
                      <w:r w:rsidR="00206987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by showing empathy and care through strong</w:t>
                      </w:r>
                      <w:r w:rsidR="00B2501B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written</w:t>
                      </w:r>
                      <w:r w:rsidR="00206987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communication</w:t>
                      </w:r>
                      <w:r w:rsidR="00B2501B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.</w:t>
                      </w:r>
                    </w:p>
                    <w:p w14:paraId="08A023DC" w14:textId="5D23EB87" w:rsidR="001513DE" w:rsidRPr="00D310CD" w:rsidRDefault="005F3FFF" w:rsidP="00D310CD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38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Wrote training documentation for</w:t>
                      </w:r>
                      <w:r w:rsidR="0085215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various systems and procedures </w:t>
                      </w:r>
                      <w:r w:rsidR="001513DE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for internal use by the Support team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D4243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0ECF4511" wp14:editId="31B71B29">
                <wp:simplePos x="0" y="0"/>
                <wp:positionH relativeFrom="page">
                  <wp:posOffset>400050</wp:posOffset>
                </wp:positionH>
                <wp:positionV relativeFrom="page">
                  <wp:posOffset>8515350</wp:posOffset>
                </wp:positionV>
                <wp:extent cx="4737100" cy="2000250"/>
                <wp:effectExtent l="0" t="0" r="635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100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FB8A0D" w14:textId="36E018AF" w:rsidR="002717AE" w:rsidRPr="001F17A4" w:rsidRDefault="00113FF8" w:rsidP="002717AE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  <w:t xml:space="preserve">Senior Support Specialist and </w:t>
                            </w:r>
                            <w:r w:rsidR="00524E1B"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  <w:t>Front-End</w:t>
                            </w:r>
                            <w:r>
                              <w:rPr>
                                <w:rFonts w:ascii="Open Sans SemiBold"/>
                                <w:b/>
                                <w:sz w:val="22"/>
                                <w:szCs w:val="22"/>
                              </w:rPr>
                              <w:t xml:space="preserve"> Developer</w:t>
                            </w:r>
                          </w:p>
                          <w:p w14:paraId="63EBCFC4" w14:textId="1D0181EA" w:rsidR="002717AE" w:rsidRPr="001F17A4" w:rsidRDefault="004B58E3" w:rsidP="002717AE">
                            <w:pPr>
                              <w:pStyle w:val="BodyText"/>
                              <w:spacing w:before="46"/>
                              <w:ind w:left="24"/>
                              <w:rPr>
                                <w:rFonts w:ascii="Open Sans"/>
                                <w:sz w:val="22"/>
                                <w:szCs w:val="22"/>
                              </w:rPr>
                            </w:pPr>
                            <w:r w:rsidRPr="00425937">
                              <w:rPr>
                                <w:rFonts w:ascii="Open Sans" w:hAnsi="Open Sans"/>
                                <w:i/>
                                <w:iCs/>
                                <w:sz w:val="22"/>
                              </w:rPr>
                              <w:t>Shopify, Remote</w:t>
                            </w:r>
                            <w:r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/</w:t>
                            </w:r>
                            <w:r w:rsidR="002717AE"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13FF8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January</w:t>
                            </w:r>
                            <w:r w:rsidR="002717AE"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20</w:t>
                            </w:r>
                            <w:r w:rsidR="00113FF8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21</w:t>
                            </w:r>
                            <w:r w:rsidR="002717AE"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63DF6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–</w:t>
                            </w:r>
                            <w:r w:rsidR="002717AE" w:rsidRPr="001F17A4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63DF6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March 2022</w:t>
                            </w:r>
                          </w:p>
                          <w:p w14:paraId="07689511" w14:textId="03E3FC65" w:rsidR="00FD40D7" w:rsidRPr="00FD40D7" w:rsidRDefault="00FD40D7" w:rsidP="00FD40D7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spacing w:before="100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FD40D7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Worked with customers to create new features and modify existing features of their store themes using HTML, CSS, Liquid, JavaScript, jQuery, and AJAX.</w:t>
                            </w:r>
                          </w:p>
                          <w:p w14:paraId="522B57CF" w14:textId="7A318F95" w:rsidR="00FD40D7" w:rsidRPr="00FD40D7" w:rsidRDefault="00FD40D7" w:rsidP="00FD40D7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spacing w:before="100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FD40D7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Helped customers troubleshoot and debug complex bugs and issues in their theme code.</w:t>
                            </w:r>
                          </w:p>
                          <w:p w14:paraId="3A0D7EB1" w14:textId="0044C334" w:rsidR="009028AC" w:rsidRPr="00D310CD" w:rsidRDefault="00FD40D7" w:rsidP="00D310CD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spacing w:before="100" w:line="285" w:lineRule="auto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FD40D7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Created new Shopify Scripts in Ruby</w:t>
                            </w:r>
                            <w:r w:rsidR="00D310CD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for customers</w:t>
                            </w:r>
                            <w:r w:rsidRPr="00FD40D7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CF4511" id="Text Box 8" o:spid="_x0000_s1046" type="#_x0000_t202" style="position:absolute;margin-left:31.5pt;margin-top:670.5pt;width:373pt;height:157.5pt;z-index:-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" filled="f" stroked="f">
                <v:textbox inset="0,0,0,0">
                  <w:txbxContent>
                    <w:p w14:paraId="03FB8A0D" w14:textId="36E018AF" w:rsidR="002717AE" w:rsidRPr="001F17A4" w:rsidRDefault="00113FF8" w:rsidP="002717AE">
                      <w:pPr>
                        <w:pStyle w:val="BodyText"/>
                        <w:rPr>
                          <w:rFonts w:ascii="Open Sans SemiBold"/>
                          <w:b/>
                          <w:sz w:val="22"/>
                          <w:szCs w:val="22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  <w:t xml:space="preserve">Senior Support Specialist and </w:t>
                      </w:r>
                      <w:r w:rsidR="00524E1B"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  <w:t>Front-End</w:t>
                      </w:r>
                      <w:r>
                        <w:rPr>
                          <w:rFonts w:ascii="Open Sans SemiBold"/>
                          <w:b/>
                          <w:sz w:val="22"/>
                          <w:szCs w:val="22"/>
                        </w:rPr>
                        <w:t xml:space="preserve"> Developer</w:t>
                      </w:r>
                    </w:p>
                    <w:p w14:paraId="63EBCFC4" w14:textId="1D0181EA" w:rsidR="002717AE" w:rsidRPr="001F17A4" w:rsidRDefault="004B58E3" w:rsidP="002717AE">
                      <w:pPr>
                        <w:pStyle w:val="BodyText"/>
                        <w:spacing w:before="46"/>
                        <w:ind w:left="24"/>
                        <w:rPr>
                          <w:rFonts w:ascii="Open Sans"/>
                          <w:sz w:val="22"/>
                          <w:szCs w:val="22"/>
                        </w:rPr>
                      </w:pPr>
                      <w:r w:rsidRPr="00425937">
                        <w:rPr>
                          <w:rFonts w:ascii="Open Sans" w:hAnsi="Open Sans"/>
                          <w:i/>
                          <w:iCs/>
                          <w:sz w:val="22"/>
                        </w:rPr>
                        <w:t>Shopify, Remote</w:t>
                      </w:r>
                      <w:r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/</w:t>
                      </w:r>
                      <w:r w:rsidR="002717AE"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113FF8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January</w:t>
                      </w:r>
                      <w:r w:rsidR="002717AE"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20</w:t>
                      </w:r>
                      <w:r w:rsidR="00113FF8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21</w:t>
                      </w:r>
                      <w:r w:rsidR="002717AE"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763DF6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–</w:t>
                      </w:r>
                      <w:r w:rsidR="002717AE" w:rsidRPr="001F17A4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763DF6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March 2022</w:t>
                      </w:r>
                    </w:p>
                    <w:p w14:paraId="07689511" w14:textId="03E3FC65" w:rsidR="00FD40D7" w:rsidRPr="00FD40D7" w:rsidRDefault="00FD40D7" w:rsidP="00FD40D7">
                      <w:pPr>
                        <w:pStyle w:val="BodyText"/>
                        <w:numPr>
                          <w:ilvl w:val="0"/>
                          <w:numId w:val="1"/>
                        </w:numPr>
                        <w:spacing w:before="100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FD40D7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Worked with customers to create new features and modify existing features of their store themes using HTML, CSS, Liquid, JavaScript, jQuery, and AJAX.</w:t>
                      </w:r>
                    </w:p>
                    <w:p w14:paraId="522B57CF" w14:textId="7A318F95" w:rsidR="00FD40D7" w:rsidRPr="00FD40D7" w:rsidRDefault="00FD40D7" w:rsidP="00FD40D7">
                      <w:pPr>
                        <w:pStyle w:val="BodyText"/>
                        <w:numPr>
                          <w:ilvl w:val="0"/>
                          <w:numId w:val="1"/>
                        </w:numPr>
                        <w:spacing w:before="100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FD40D7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Helped customers troubleshoot and debug complex bugs and issues in their theme code.</w:t>
                      </w:r>
                    </w:p>
                    <w:p w14:paraId="3A0D7EB1" w14:textId="0044C334" w:rsidR="009028AC" w:rsidRPr="00D310CD" w:rsidRDefault="00FD40D7" w:rsidP="00D310CD">
                      <w:pPr>
                        <w:pStyle w:val="BodyText"/>
                        <w:numPr>
                          <w:ilvl w:val="0"/>
                          <w:numId w:val="1"/>
                        </w:numPr>
                        <w:spacing w:before="100" w:line="285" w:lineRule="auto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FD40D7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Created new Shopify Scripts in Ruby</w:t>
                      </w:r>
                      <w:r w:rsidR="00D310CD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for customers</w:t>
                      </w:r>
                      <w:r w:rsidRPr="00FD40D7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E56539" w:rsidRPr="005F483C" w:rsidSect="005F483C">
      <w:pgSz w:w="11910" w:h="16850"/>
      <w:pgMar w:top="1180" w:right="7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Open Sans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Bebas Neue">
    <w:altName w:val="Bebas Neue"/>
    <w:charset w:val="00"/>
    <w:family w:val="swiss"/>
    <w:pitch w:val="variable"/>
    <w:sig w:usb0="00000007" w:usb1="00000001" w:usb2="00000000" w:usb3="00000000" w:csb0="00000093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93632"/>
    <w:multiLevelType w:val="hybridMultilevel"/>
    <w:tmpl w:val="9A4270A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0B17219A"/>
    <w:multiLevelType w:val="hybridMultilevel"/>
    <w:tmpl w:val="5532CC1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1FD73FD3"/>
    <w:multiLevelType w:val="hybridMultilevel"/>
    <w:tmpl w:val="7716E600"/>
    <w:lvl w:ilvl="0" w:tplc="10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CBE1770"/>
    <w:multiLevelType w:val="hybridMultilevel"/>
    <w:tmpl w:val="A6E65D6C"/>
    <w:lvl w:ilvl="0" w:tplc="1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1721204294">
    <w:abstractNumId w:val="1"/>
  </w:num>
  <w:num w:numId="2" w16cid:durableId="1358850204">
    <w:abstractNumId w:val="0"/>
  </w:num>
  <w:num w:numId="3" w16cid:durableId="1507088223">
    <w:abstractNumId w:val="2"/>
  </w:num>
  <w:num w:numId="4" w16cid:durableId="834875736">
    <w:abstractNumId w:val="4"/>
  </w:num>
  <w:num w:numId="5" w16cid:durableId="15554591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DAzszA2NjQ1MzBR0lEKTi0uzszPAykwqwUA33a85ywAAAA="/>
  </w:docVars>
  <w:rsids>
    <w:rsidRoot w:val="005A7478"/>
    <w:rsid w:val="00040F68"/>
    <w:rsid w:val="00061EB2"/>
    <w:rsid w:val="00063F9F"/>
    <w:rsid w:val="00065808"/>
    <w:rsid w:val="00066901"/>
    <w:rsid w:val="000779D2"/>
    <w:rsid w:val="00092E76"/>
    <w:rsid w:val="000D7ACB"/>
    <w:rsid w:val="000E79E6"/>
    <w:rsid w:val="000F0C1E"/>
    <w:rsid w:val="000F4291"/>
    <w:rsid w:val="001057C8"/>
    <w:rsid w:val="00113FF8"/>
    <w:rsid w:val="001310C7"/>
    <w:rsid w:val="001513DE"/>
    <w:rsid w:val="0015580F"/>
    <w:rsid w:val="00176DB3"/>
    <w:rsid w:val="00183825"/>
    <w:rsid w:val="00184F1F"/>
    <w:rsid w:val="00185612"/>
    <w:rsid w:val="00194FC3"/>
    <w:rsid w:val="001C36C6"/>
    <w:rsid w:val="001D6BA0"/>
    <w:rsid w:val="001E405B"/>
    <w:rsid w:val="001F17A4"/>
    <w:rsid w:val="00206987"/>
    <w:rsid w:val="00210C4B"/>
    <w:rsid w:val="002232F6"/>
    <w:rsid w:val="00254300"/>
    <w:rsid w:val="00254B76"/>
    <w:rsid w:val="0025748D"/>
    <w:rsid w:val="00260DE9"/>
    <w:rsid w:val="00264E7E"/>
    <w:rsid w:val="002717AE"/>
    <w:rsid w:val="002765A4"/>
    <w:rsid w:val="002955E1"/>
    <w:rsid w:val="00296E10"/>
    <w:rsid w:val="002A47D3"/>
    <w:rsid w:val="002F5172"/>
    <w:rsid w:val="00325DD3"/>
    <w:rsid w:val="0032692B"/>
    <w:rsid w:val="00353A6E"/>
    <w:rsid w:val="00385F02"/>
    <w:rsid w:val="003B3ADA"/>
    <w:rsid w:val="003C4AC3"/>
    <w:rsid w:val="003D623E"/>
    <w:rsid w:val="003F31BF"/>
    <w:rsid w:val="00402725"/>
    <w:rsid w:val="00425937"/>
    <w:rsid w:val="0043383C"/>
    <w:rsid w:val="0044196D"/>
    <w:rsid w:val="004522D6"/>
    <w:rsid w:val="00464AC8"/>
    <w:rsid w:val="0047058C"/>
    <w:rsid w:val="00483485"/>
    <w:rsid w:val="00484FA1"/>
    <w:rsid w:val="00485DDD"/>
    <w:rsid w:val="004B171C"/>
    <w:rsid w:val="004B58E3"/>
    <w:rsid w:val="004C3088"/>
    <w:rsid w:val="004D27CB"/>
    <w:rsid w:val="004E21A5"/>
    <w:rsid w:val="004E4192"/>
    <w:rsid w:val="00524C41"/>
    <w:rsid w:val="00524E1B"/>
    <w:rsid w:val="005367F7"/>
    <w:rsid w:val="00551C06"/>
    <w:rsid w:val="00554E14"/>
    <w:rsid w:val="00554EF0"/>
    <w:rsid w:val="00563D18"/>
    <w:rsid w:val="00577CB8"/>
    <w:rsid w:val="005833AB"/>
    <w:rsid w:val="005A7478"/>
    <w:rsid w:val="005F3FFF"/>
    <w:rsid w:val="005F483C"/>
    <w:rsid w:val="00634A8D"/>
    <w:rsid w:val="00655B86"/>
    <w:rsid w:val="00674BC3"/>
    <w:rsid w:val="00680D9E"/>
    <w:rsid w:val="006A426F"/>
    <w:rsid w:val="006B2508"/>
    <w:rsid w:val="006D1039"/>
    <w:rsid w:val="007170B7"/>
    <w:rsid w:val="00731533"/>
    <w:rsid w:val="00740520"/>
    <w:rsid w:val="007470EA"/>
    <w:rsid w:val="00763DF6"/>
    <w:rsid w:val="007806CA"/>
    <w:rsid w:val="00780DC5"/>
    <w:rsid w:val="007840D9"/>
    <w:rsid w:val="007C006E"/>
    <w:rsid w:val="007C1641"/>
    <w:rsid w:val="007F2E08"/>
    <w:rsid w:val="007F79CF"/>
    <w:rsid w:val="0080603E"/>
    <w:rsid w:val="008078BE"/>
    <w:rsid w:val="0085215E"/>
    <w:rsid w:val="00854190"/>
    <w:rsid w:val="00855D8D"/>
    <w:rsid w:val="0087533F"/>
    <w:rsid w:val="00890F92"/>
    <w:rsid w:val="008C6A23"/>
    <w:rsid w:val="008D0E4B"/>
    <w:rsid w:val="008E1EF0"/>
    <w:rsid w:val="008F3A11"/>
    <w:rsid w:val="008F7B47"/>
    <w:rsid w:val="009028AC"/>
    <w:rsid w:val="00903AE5"/>
    <w:rsid w:val="00932C08"/>
    <w:rsid w:val="00940051"/>
    <w:rsid w:val="00993F71"/>
    <w:rsid w:val="009B2BC5"/>
    <w:rsid w:val="00AB6499"/>
    <w:rsid w:val="00AC7D09"/>
    <w:rsid w:val="00AD1EF9"/>
    <w:rsid w:val="00AD30AD"/>
    <w:rsid w:val="00AF1322"/>
    <w:rsid w:val="00B2501B"/>
    <w:rsid w:val="00B8413A"/>
    <w:rsid w:val="00B901E1"/>
    <w:rsid w:val="00BC666A"/>
    <w:rsid w:val="00C41278"/>
    <w:rsid w:val="00C43F26"/>
    <w:rsid w:val="00C654A6"/>
    <w:rsid w:val="00CA1FAE"/>
    <w:rsid w:val="00CC4065"/>
    <w:rsid w:val="00CD0F72"/>
    <w:rsid w:val="00CF4C42"/>
    <w:rsid w:val="00D03C4C"/>
    <w:rsid w:val="00D04C6E"/>
    <w:rsid w:val="00D277FA"/>
    <w:rsid w:val="00D310CD"/>
    <w:rsid w:val="00D36062"/>
    <w:rsid w:val="00D55C02"/>
    <w:rsid w:val="00D57AF3"/>
    <w:rsid w:val="00DC781F"/>
    <w:rsid w:val="00DE2991"/>
    <w:rsid w:val="00DE591F"/>
    <w:rsid w:val="00DF44AF"/>
    <w:rsid w:val="00E23B68"/>
    <w:rsid w:val="00E25C88"/>
    <w:rsid w:val="00E55319"/>
    <w:rsid w:val="00E56539"/>
    <w:rsid w:val="00E83ACA"/>
    <w:rsid w:val="00EA35C5"/>
    <w:rsid w:val="00ED4243"/>
    <w:rsid w:val="00ED4CC3"/>
    <w:rsid w:val="00EE2E5D"/>
    <w:rsid w:val="00EF6057"/>
    <w:rsid w:val="00F27CAA"/>
    <w:rsid w:val="00F50CEE"/>
    <w:rsid w:val="00F576D5"/>
    <w:rsid w:val="00FA018D"/>
    <w:rsid w:val="00FD40D7"/>
    <w:rsid w:val="00FE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E4D6"/>
  <w15:chartTrackingRefBased/>
  <w15:docId w15:val="{EF306FB2-2868-4D41-A9B6-17596092E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F483C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F483C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5F483C"/>
    <w:rPr>
      <w:rFonts w:ascii="Open Sans Light" w:eastAsia="Open Sans Light" w:hAnsi="Open Sans Light" w:cs="Open Sans Light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176D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D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3A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12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ricshiels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youremail@gmail.com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://www.linkedin.com/in/eric-shiels" TargetMode="External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hyperlink" Target="http://www.ericshiels.com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in/eric-shiels" TargetMode="External"/><Relationship Id="rId14" Type="http://schemas.openxmlformats.org/officeDocument/2006/relationships/hyperlink" Target="mailto:youremail@gmail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Eric Shiels</cp:lastModifiedBy>
  <cp:revision>3</cp:revision>
  <dcterms:created xsi:type="dcterms:W3CDTF">2025-12-15T19:55:00Z</dcterms:created>
  <dcterms:modified xsi:type="dcterms:W3CDTF">2025-12-15T19:55:00Z</dcterms:modified>
</cp:coreProperties>
</file>